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tbl>
      <w:tblPr>
        <w:tblStyle w:val="FigureTable"/>
        <w:tblW w:type="auto" w:w="0"/>
        <w:jc w:val="center"/>
        <w:tblLook w:firstRow="0" w:lastRow="0" w:firstColumn="0" w:lastColumn="0"/>
      </w:tblPr>
      <w:tblGrid/>
    </w:tbl>
    <w:p>
      <w:pPr>
        <w:pStyle w:val="ImageCaption"/>
      </w:pPr>
      <w:r>
        <w:rPr>
          <w:b/>
          <w:bCs/>
        </w:rPr>
        <w:t xml:space="preserve">MCMC trace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Includes a sample of 250 iterations per chain. MI = multiple infection.</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base model fit to simulated data with partial sequencing success and no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base model fit to simulated data with partial sequencing success and false positive and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base model fit to simulated data with partial sequencing success and false positive and false negative multiple subgraph windows trace.</w:t>
      </w:r>
      <w:r>
        <w:t xml:space="preserve"> </w:t>
      </w:r>
      <w:r>
        <w:t xml:space="preserve">Independent chains are shown in shades of grey. Warm-up iterations are excluded. Includes a sample of 250 iterations per chain. MI = multiple infection.</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base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full model fit to simulated data with partial sequencing success and false positive and false negative multiple subgraph windows.</w:t>
      </w:r>
      <w:r>
        <w:t xml:space="preserve"> </w:t>
      </w:r>
      <w:r>
        <w:t xml:space="preserve">Independent chains are shown in shades of grey. Warm-up iterations are excluded.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full model fit to simulated data with partial sequencing success and false positive and false negative multiple subgraph windows trace.</w:t>
      </w:r>
      <w:r>
        <w:t xml:space="preserve"> </w:t>
      </w:r>
      <w:r>
        <w:t xml:space="preserve">Independent chains are shown in shades of grey. Warm-up iterations are excluded.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simulated data with partial sequencing success, false positive or false negative multiple subgraph windows, and a binary risk factor for harboring multiple infection.</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community type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community type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community type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deep-sequencing protocol and community type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deep-sequencing protocol and community type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nd community type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s a risk factor fit to deep sequence data generated from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variable selection to identify risk factor fit to deep sequence data generated from ,970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population-based deep-sequence data</dc:title>
  <dc:creator/>
  <cp:keywords/>
  <dcterms:created xsi:type="dcterms:W3CDTF">2024-10-18T19:39:54Z</dcterms:created>
  <dcterms:modified xsi:type="dcterms:W3CDTF">2024-10-18T19: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